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4952DC" w:rsidRPr="004952DC" w14:paraId="5E9154ED" w14:textId="77777777" w:rsidTr="00B833E4">
        <w:tc>
          <w:tcPr>
            <w:tcW w:w="0" w:type="auto"/>
            <w:shd w:val="clear" w:color="auto" w:fill="auto"/>
          </w:tcPr>
          <w:p w14:paraId="2DBE40EA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6CD19FC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356AD59A" w14:textId="77777777" w:rsidR="004952DC" w:rsidRPr="004952DC" w:rsidRDefault="004952DC" w:rsidP="004952DC">
            <w:pPr>
              <w:spacing w:line="276" w:lineRule="auto"/>
              <w:rPr>
                <w:rFonts w:ascii="Times New Roman" w:hAnsi="Times New Roman" w:cs="Times New Roman"/>
                <w:b/>
                <w:i/>
                <w:spacing w:val="-2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b/>
                <w:sz w:val="24"/>
                <w:szCs w:val="24"/>
              </w:rPr>
              <w:t>СВЯЩЕННОЕ ПИСАНИЕ НОВОГО ЗАВЕТА (АПОСТОЛ)</w:t>
            </w:r>
          </w:p>
        </w:tc>
      </w:tr>
      <w:tr w:rsidR="004952DC" w:rsidRPr="004952DC" w14:paraId="00CD7C0F" w14:textId="77777777" w:rsidTr="00B833E4">
        <w:tc>
          <w:tcPr>
            <w:tcW w:w="0" w:type="auto"/>
            <w:shd w:val="clear" w:color="auto" w:fill="auto"/>
          </w:tcPr>
          <w:p w14:paraId="0873FC17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649AB8B9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EAD7E28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952DC" w:rsidRPr="004952DC" w14:paraId="0C41508C" w14:textId="77777777" w:rsidTr="00B833E4">
        <w:tc>
          <w:tcPr>
            <w:tcW w:w="0" w:type="auto"/>
            <w:shd w:val="clear" w:color="auto" w:fill="auto"/>
          </w:tcPr>
          <w:p w14:paraId="661CEF6A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7F19968A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3B11A0E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бакалавр богословия</w:t>
            </w:r>
          </w:p>
        </w:tc>
      </w:tr>
      <w:tr w:rsidR="004952DC" w:rsidRPr="004952DC" w14:paraId="328E3AD2" w14:textId="77777777" w:rsidTr="00B833E4">
        <w:tc>
          <w:tcPr>
            <w:tcW w:w="0" w:type="auto"/>
            <w:shd w:val="clear" w:color="auto" w:fill="auto"/>
          </w:tcPr>
          <w:p w14:paraId="40BBCCF2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7FB241B1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748F2513" w14:textId="2A13ADB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Очная</w:t>
            </w:r>
          </w:p>
        </w:tc>
      </w:tr>
      <w:tr w:rsidR="004952DC" w:rsidRPr="004952DC" w14:paraId="3A505CAB" w14:textId="77777777" w:rsidTr="00B833E4">
        <w:tc>
          <w:tcPr>
            <w:tcW w:w="0" w:type="auto"/>
            <w:shd w:val="clear" w:color="auto" w:fill="auto"/>
          </w:tcPr>
          <w:p w14:paraId="157359F1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54E2941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229146A8" w14:textId="30681BD8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395B7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5082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952DC" w:rsidRPr="004952DC" w14:paraId="3179B5A6" w14:textId="77777777" w:rsidTr="00B833E4">
        <w:tc>
          <w:tcPr>
            <w:tcW w:w="0" w:type="auto"/>
            <w:shd w:val="clear" w:color="auto" w:fill="auto"/>
          </w:tcPr>
          <w:p w14:paraId="37FFEA75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6FD25847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73918A76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Целью преподавания дисциплины «Священное Писание Нового Завета (Апостол)» является получение студентами базовых представлений об обстоятельствах написания и фактическом содержании Деяний апостолов, посланий ап. Павла и Соборных посланий, достижение свободной ориентации в хронологии и географии апостольского века, ознакомление с важнейшими </w:t>
            </w:r>
            <w:proofErr w:type="spellStart"/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роучительными</w:t>
            </w:r>
            <w:proofErr w:type="spellEnd"/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организационно-практическими проблемами, стоявшими перед первохристианской Церковью, а также с основными идеями, понятиями и направлениями новозаветного библейского богословия, начальное ознакомление с некоторыми методами и положениями современной библейской науки. </w:t>
            </w:r>
          </w:p>
        </w:tc>
      </w:tr>
      <w:tr w:rsidR="004952DC" w:rsidRPr="004952DC" w14:paraId="6C7EA38B" w14:textId="77777777" w:rsidTr="00B833E4">
        <w:tc>
          <w:tcPr>
            <w:tcW w:w="0" w:type="auto"/>
            <w:shd w:val="clear" w:color="auto" w:fill="auto"/>
          </w:tcPr>
          <w:p w14:paraId="253A609F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4B9979E5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59E620A1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Базовая часть</w:t>
            </w:r>
          </w:p>
        </w:tc>
      </w:tr>
      <w:tr w:rsidR="004952DC" w:rsidRPr="004952DC" w14:paraId="15D5FD8E" w14:textId="77777777" w:rsidTr="00B833E4">
        <w:tc>
          <w:tcPr>
            <w:tcW w:w="0" w:type="auto"/>
            <w:shd w:val="clear" w:color="auto" w:fill="auto"/>
          </w:tcPr>
          <w:p w14:paraId="5154EA48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41AC9D74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1621480E" w14:textId="311DEEEB" w:rsidR="004952DC" w:rsidRPr="004952DC" w:rsidRDefault="00E50825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ПК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Pr="00651B5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: способность </w:t>
            </w:r>
            <w:r w:rsidRPr="00651B56">
              <w:rPr>
                <w:rStyle w:val="211pt"/>
                <w:rFonts w:eastAsiaTheme="minorHAnsi"/>
                <w:sz w:val="24"/>
                <w:szCs w:val="24"/>
              </w:rPr>
              <w:t>применять базовые знания священных текстов религиозной традиции и подходов к их интерпретации при решении теологических задач альтернативными традициями изучения Библии)</w:t>
            </w:r>
            <w:r w:rsidRPr="00651B5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4952DC" w:rsidRPr="004952DC" w14:paraId="7ECBDC89" w14:textId="77777777" w:rsidTr="00B833E4">
        <w:tc>
          <w:tcPr>
            <w:tcW w:w="0" w:type="auto"/>
            <w:shd w:val="clear" w:color="auto" w:fill="auto"/>
          </w:tcPr>
          <w:p w14:paraId="4D6CFA77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68D184D0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48E11ABF" w14:textId="77777777"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свящ. Константин Польсков</w:t>
            </w:r>
          </w:p>
        </w:tc>
      </w:tr>
    </w:tbl>
    <w:p w14:paraId="6DD87B16" w14:textId="77777777" w:rsidR="008D7210" w:rsidRPr="004952DC" w:rsidRDefault="008D7210" w:rsidP="004952D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F6FCFF" w14:textId="77777777" w:rsidR="00E21773" w:rsidRPr="004952DC" w:rsidRDefault="008829F6" w:rsidP="004952DC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0" w:name="_Toc473192892"/>
      <w:bookmarkStart w:id="1" w:name="_Toc473543273"/>
      <w:bookmarkStart w:id="2" w:name="_Toc468272474"/>
      <w:bookmarkStart w:id="3" w:name="_Toc468274075"/>
      <w:bookmarkStart w:id="4" w:name="_Toc468278251"/>
      <w:bookmarkStart w:id="5" w:name="_Toc468280918"/>
      <w:bookmarkStart w:id="6" w:name="_Toc473813973"/>
      <w:bookmarkStart w:id="7" w:name="_Toc486839299"/>
      <w:r w:rsidRPr="004952DC">
        <w:rPr>
          <w:rFonts w:cs="Times New Roman"/>
          <w:sz w:val="24"/>
          <w:szCs w:val="24"/>
        </w:rPr>
        <w:t>Разделы дисциплины и их трудо</w:t>
      </w:r>
      <w:r w:rsidR="00E21773" w:rsidRPr="004952DC">
        <w:rPr>
          <w:rFonts w:cs="Times New Roman"/>
          <w:sz w:val="24"/>
          <w:szCs w:val="24"/>
        </w:rPr>
        <w:t>ё</w:t>
      </w:r>
      <w:r w:rsidRPr="004952DC">
        <w:rPr>
          <w:rFonts w:cs="Times New Roman"/>
          <w:sz w:val="24"/>
          <w:szCs w:val="24"/>
        </w:rPr>
        <w:t>мкость по видам учебных занятий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r w:rsidRPr="004952DC">
        <w:rPr>
          <w:rFonts w:cs="Times New Roman"/>
          <w:sz w:val="24"/>
          <w:szCs w:val="24"/>
        </w:rPr>
        <w:t xml:space="preserve"> </w:t>
      </w:r>
    </w:p>
    <w:p w14:paraId="32547BCF" w14:textId="4FFC05D8" w:rsidR="00E21773" w:rsidRPr="004952DC" w:rsidRDefault="00E21773" w:rsidP="004952DC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6"/>
        <w:gridCol w:w="2356"/>
        <w:gridCol w:w="660"/>
        <w:gridCol w:w="913"/>
        <w:gridCol w:w="791"/>
        <w:gridCol w:w="856"/>
        <w:gridCol w:w="1343"/>
        <w:gridCol w:w="2206"/>
      </w:tblGrid>
      <w:tr w:rsidR="008D7210" w:rsidRPr="004952DC" w14:paraId="3C907D05" w14:textId="77777777" w:rsidTr="00E21773">
        <w:trPr>
          <w:cantSplit/>
          <w:trHeight w:val="529"/>
        </w:trPr>
        <w:tc>
          <w:tcPr>
            <w:tcW w:w="0" w:type="auto"/>
            <w:vMerge w:val="restart"/>
          </w:tcPr>
          <w:p w14:paraId="6E1E7E60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22E32256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7EA901A6" w14:textId="77777777" w:rsidR="008D7210" w:rsidRPr="004952DC" w:rsidRDefault="008D7210" w:rsidP="004952DC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0" w:type="auto"/>
            <w:gridSpan w:val="4"/>
          </w:tcPr>
          <w:p w14:paraId="34B1374A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</w:t>
            </w:r>
            <w:r w:rsidR="00E21773"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ё</w:t>
            </w: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14:paraId="0DA2E0A3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8D7210" w:rsidRPr="004952DC" w14:paraId="745E031E" w14:textId="77777777" w:rsidTr="00E21773">
        <w:trPr>
          <w:cantSplit/>
          <w:trHeight w:val="293"/>
        </w:trPr>
        <w:tc>
          <w:tcPr>
            <w:tcW w:w="0" w:type="auto"/>
            <w:vMerge/>
          </w:tcPr>
          <w:p w14:paraId="0E18FE50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6FE10034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25D1AD20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14:paraId="77EB5D31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0" w:type="auto"/>
          </w:tcPr>
          <w:p w14:paraId="1B632653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0" w:type="auto"/>
          </w:tcPr>
          <w:p w14:paraId="45C20C01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0" w:type="auto"/>
          </w:tcPr>
          <w:p w14:paraId="405351A3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0" w:type="auto"/>
            <w:vMerge/>
          </w:tcPr>
          <w:p w14:paraId="576FBACC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8D7210" w:rsidRPr="004952DC" w14:paraId="79064FED" w14:textId="77777777" w:rsidTr="008D7210">
        <w:tc>
          <w:tcPr>
            <w:tcW w:w="0" w:type="auto"/>
          </w:tcPr>
          <w:p w14:paraId="55AA7C06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</w:tcPr>
          <w:p w14:paraId="0864E234" w14:textId="77777777" w:rsidR="008D7210" w:rsidRPr="004952DC" w:rsidRDefault="008D7210" w:rsidP="004952D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0" w:type="auto"/>
            <w:vMerge w:val="restart"/>
          </w:tcPr>
          <w:p w14:paraId="21468736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14:paraId="29BDDD70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14:paraId="73E4DBB7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0" w:type="auto"/>
            <w:vMerge w:val="restart"/>
          </w:tcPr>
          <w:p w14:paraId="2DCDE701" w14:textId="77777777" w:rsidR="008D7210" w:rsidRPr="004952DC" w:rsidRDefault="008F1022" w:rsidP="008F1022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14:paraId="4F23DE04" w14:textId="7E45F5F5" w:rsidR="008D7210" w:rsidRPr="004952DC" w:rsidRDefault="00246A6E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9</w:t>
            </w:r>
          </w:p>
        </w:tc>
        <w:tc>
          <w:tcPr>
            <w:tcW w:w="0" w:type="auto"/>
            <w:vMerge w:val="restart"/>
          </w:tcPr>
          <w:p w14:paraId="2E091253" w14:textId="77777777" w:rsidR="008D7210" w:rsidRPr="004952DC" w:rsidRDefault="008F1022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14:paraId="2D10CFF2" w14:textId="692E48A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</w:t>
            </w:r>
          </w:p>
        </w:tc>
      </w:tr>
      <w:tr w:rsidR="008D7210" w:rsidRPr="004952DC" w14:paraId="1B717AE3" w14:textId="77777777" w:rsidTr="008D7210">
        <w:tc>
          <w:tcPr>
            <w:tcW w:w="0" w:type="auto"/>
          </w:tcPr>
          <w:p w14:paraId="02352F36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</w:tcPr>
          <w:p w14:paraId="4D60E4B0" w14:textId="77777777" w:rsidR="008D7210" w:rsidRPr="004952DC" w:rsidRDefault="008D7210" w:rsidP="004952D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0" w:type="auto"/>
            <w:vMerge/>
          </w:tcPr>
          <w:p w14:paraId="19320504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2EF7231A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5A0A5C35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5A804D32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071E5F3E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33388C77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8D7210" w:rsidRPr="004952DC" w14:paraId="0DA3FED2" w14:textId="77777777" w:rsidTr="008D7210">
        <w:tc>
          <w:tcPr>
            <w:tcW w:w="0" w:type="auto"/>
          </w:tcPr>
          <w:p w14:paraId="6B841F25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14:paraId="46ABAFA0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0" w:type="auto"/>
            <w:vMerge w:val="restart"/>
          </w:tcPr>
          <w:p w14:paraId="437D573B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14:paraId="3A883E90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14:paraId="17D4E2C5" w14:textId="0E2D77BF" w:rsidR="008D7210" w:rsidRPr="004952DC" w:rsidRDefault="00246A6E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8</w:t>
            </w:r>
          </w:p>
        </w:tc>
        <w:tc>
          <w:tcPr>
            <w:tcW w:w="0" w:type="auto"/>
            <w:vMerge w:val="restart"/>
          </w:tcPr>
          <w:p w14:paraId="5D0C6BD8" w14:textId="77777777" w:rsidR="008D7210" w:rsidRPr="004952DC" w:rsidRDefault="008F1022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14:paraId="409213DD" w14:textId="749AE34E" w:rsidR="008D7210" w:rsidRPr="004952DC" w:rsidRDefault="00246A6E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0" w:type="auto"/>
            <w:vMerge w:val="restart"/>
          </w:tcPr>
          <w:p w14:paraId="3F10C952" w14:textId="2F4AD87B" w:rsidR="008D7210" w:rsidRPr="004952DC" w:rsidRDefault="00246A6E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5</w:t>
            </w:r>
          </w:p>
        </w:tc>
        <w:tc>
          <w:tcPr>
            <w:tcW w:w="0" w:type="auto"/>
            <w:vMerge w:val="restart"/>
          </w:tcPr>
          <w:p w14:paraId="020825EF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8D7210" w:rsidRPr="004952DC" w14:paraId="27B8A30C" w14:textId="77777777" w:rsidTr="008D7210">
        <w:tc>
          <w:tcPr>
            <w:tcW w:w="0" w:type="auto"/>
          </w:tcPr>
          <w:p w14:paraId="67736C38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20B9E73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0" w:type="auto"/>
            <w:vMerge/>
          </w:tcPr>
          <w:p w14:paraId="22CA7028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4B3D61DB" w14:textId="77777777"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0CDFF8A9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075326AB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1BFF153C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23DE7198" w14:textId="77777777"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95B74" w:rsidRPr="004952DC" w14:paraId="767C5092" w14:textId="77777777" w:rsidTr="008D7210">
        <w:tc>
          <w:tcPr>
            <w:tcW w:w="0" w:type="auto"/>
          </w:tcPr>
          <w:p w14:paraId="7153BA21" w14:textId="77777777" w:rsidR="00395B74" w:rsidRPr="00395B74" w:rsidRDefault="00395B74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14:paraId="34187BBA" w14:textId="77777777" w:rsidR="00395B74" w:rsidRPr="00395B74" w:rsidRDefault="00395B74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  <w:vMerge w:val="restart"/>
          </w:tcPr>
          <w:p w14:paraId="2A4F4C3D" w14:textId="27178043" w:rsidR="00395B74" w:rsidRPr="00395B74" w:rsidRDefault="00395B74" w:rsidP="003E3E6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</w:tcPr>
          <w:p w14:paraId="3F2C8671" w14:textId="149D4156" w:rsidR="00395B74" w:rsidRPr="00395B74" w:rsidRDefault="00246A6E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68</w:t>
            </w:r>
          </w:p>
        </w:tc>
        <w:tc>
          <w:tcPr>
            <w:tcW w:w="0" w:type="auto"/>
          </w:tcPr>
          <w:p w14:paraId="2A2E856D" w14:textId="77777777" w:rsidR="00395B74" w:rsidRPr="00395B74" w:rsidRDefault="00395B74" w:rsidP="008F1022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</w:tcPr>
          <w:p w14:paraId="55C18169" w14:textId="7D015B4F" w:rsidR="00395B74" w:rsidRPr="00395B74" w:rsidRDefault="00246A6E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31</w:t>
            </w:r>
          </w:p>
        </w:tc>
        <w:tc>
          <w:tcPr>
            <w:tcW w:w="0" w:type="auto"/>
          </w:tcPr>
          <w:p w14:paraId="7B8E78AD" w14:textId="2C15A66A" w:rsidR="00395B74" w:rsidRPr="00395B74" w:rsidRDefault="00246A6E" w:rsidP="008F1022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45</w:t>
            </w:r>
          </w:p>
        </w:tc>
        <w:tc>
          <w:tcPr>
            <w:tcW w:w="0" w:type="auto"/>
            <w:vMerge w:val="restart"/>
          </w:tcPr>
          <w:p w14:paraId="23B87564" w14:textId="6F378F9F" w:rsidR="00395B74" w:rsidRPr="00395B74" w:rsidRDefault="00395B74" w:rsidP="007821F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Экзамен, экзамен.</w:t>
            </w:r>
          </w:p>
        </w:tc>
      </w:tr>
      <w:tr w:rsidR="00395B74" w:rsidRPr="004952DC" w14:paraId="10411C98" w14:textId="77777777" w:rsidTr="008D7210">
        <w:tc>
          <w:tcPr>
            <w:tcW w:w="0" w:type="auto"/>
          </w:tcPr>
          <w:p w14:paraId="1A2BE9AD" w14:textId="77777777" w:rsidR="00395B74" w:rsidRPr="00395B74" w:rsidRDefault="00395B74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14:paraId="21B05669" w14:textId="77777777" w:rsidR="00395B74" w:rsidRPr="00395B74" w:rsidRDefault="00395B74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0" w:type="auto"/>
            <w:vMerge/>
          </w:tcPr>
          <w:p w14:paraId="04EFB558" w14:textId="067A90F3" w:rsidR="00395B74" w:rsidRPr="00395B74" w:rsidRDefault="00395B74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gridSpan w:val="4"/>
          </w:tcPr>
          <w:p w14:paraId="7B0C911C" w14:textId="77777777" w:rsidR="00395B74" w:rsidRPr="00395B74" w:rsidRDefault="00395B74" w:rsidP="007F79F3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0" w:type="auto"/>
            <w:vMerge/>
          </w:tcPr>
          <w:p w14:paraId="2C27DC74" w14:textId="229CAA22" w:rsidR="00395B74" w:rsidRPr="00395B74" w:rsidRDefault="00395B74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</w:p>
        </w:tc>
      </w:tr>
    </w:tbl>
    <w:p w14:paraId="0CB56347" w14:textId="77777777" w:rsidR="00B410CE" w:rsidRPr="004952DC" w:rsidRDefault="00B410CE" w:rsidP="0028706A">
      <w:pPr>
        <w:spacing w:line="276" w:lineRule="auto"/>
        <w:rPr>
          <w:rFonts w:ascii="Times New Roman" w:hAnsi="Times New Roman" w:cs="Times New Roman"/>
          <w:sz w:val="24"/>
          <w:szCs w:val="24"/>
          <w:lang w:eastAsia="ru-RU"/>
        </w:rPr>
      </w:pPr>
    </w:p>
    <w:sectPr w:rsidR="00B410CE" w:rsidRPr="004952DC" w:rsidSect="00E9631A">
      <w:footerReference w:type="default" r:id="rId8"/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48206" w14:textId="77777777" w:rsidR="009C6BD6" w:rsidRDefault="009C6BD6" w:rsidP="00394B60">
      <w:pPr>
        <w:spacing w:after="0" w:line="240" w:lineRule="auto"/>
      </w:pPr>
      <w:r>
        <w:separator/>
      </w:r>
    </w:p>
  </w:endnote>
  <w:endnote w:type="continuationSeparator" w:id="0">
    <w:p w14:paraId="063A10AB" w14:textId="77777777" w:rsidR="009C6BD6" w:rsidRDefault="009C6BD6" w:rsidP="00394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eterburg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5AB38" w14:textId="77777777" w:rsidR="002747A7" w:rsidRDefault="002747A7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79F3">
      <w:rPr>
        <w:noProof/>
      </w:rPr>
      <w:t>2</w:t>
    </w:r>
    <w:r>
      <w:rPr>
        <w:noProof/>
      </w:rPr>
      <w:fldChar w:fldCharType="end"/>
    </w:r>
  </w:p>
  <w:p w14:paraId="69965DC8" w14:textId="77777777" w:rsidR="002747A7" w:rsidRDefault="00274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23C70" w14:textId="77777777" w:rsidR="009C6BD6" w:rsidRDefault="009C6BD6" w:rsidP="00394B60">
      <w:pPr>
        <w:spacing w:after="0" w:line="240" w:lineRule="auto"/>
      </w:pPr>
      <w:r>
        <w:separator/>
      </w:r>
    </w:p>
  </w:footnote>
  <w:footnote w:type="continuationSeparator" w:id="0">
    <w:p w14:paraId="02FE1346" w14:textId="77777777" w:rsidR="009C6BD6" w:rsidRDefault="009C6BD6" w:rsidP="00394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8470D3"/>
    <w:multiLevelType w:val="hybridMultilevel"/>
    <w:tmpl w:val="2AA445EC"/>
    <w:lvl w:ilvl="0" w:tplc="B9F69C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 w15:restartNumberingAfterBreak="0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 w15:restartNumberingAfterBreak="0">
    <w:nsid w:val="24626DA3"/>
    <w:multiLevelType w:val="multilevel"/>
    <w:tmpl w:val="7A86D2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7" w15:restartNumberingAfterBreak="0">
    <w:nsid w:val="64706C62"/>
    <w:multiLevelType w:val="hybridMultilevel"/>
    <w:tmpl w:val="C99886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4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EwNDc0NTaxMDVW0lEKTi0uzszPAykwrwUAbhah4SwAAAA="/>
  </w:docVars>
  <w:rsids>
    <w:rsidRoot w:val="00944D40"/>
    <w:rsid w:val="0002463A"/>
    <w:rsid w:val="000629BF"/>
    <w:rsid w:val="000760C8"/>
    <w:rsid w:val="00080BE2"/>
    <w:rsid w:val="000A0CEF"/>
    <w:rsid w:val="000C0E1D"/>
    <w:rsid w:val="000E0E46"/>
    <w:rsid w:val="00102D7C"/>
    <w:rsid w:val="00141AD7"/>
    <w:rsid w:val="00155397"/>
    <w:rsid w:val="00165591"/>
    <w:rsid w:val="001661F6"/>
    <w:rsid w:val="001C254D"/>
    <w:rsid w:val="001F117B"/>
    <w:rsid w:val="001F24B7"/>
    <w:rsid w:val="00210475"/>
    <w:rsid w:val="0022147B"/>
    <w:rsid w:val="00233151"/>
    <w:rsid w:val="00246A6E"/>
    <w:rsid w:val="0025545F"/>
    <w:rsid w:val="002747A7"/>
    <w:rsid w:val="002766EB"/>
    <w:rsid w:val="0028706A"/>
    <w:rsid w:val="002D7AA5"/>
    <w:rsid w:val="002E71C4"/>
    <w:rsid w:val="002F6626"/>
    <w:rsid w:val="003163EF"/>
    <w:rsid w:val="0032741F"/>
    <w:rsid w:val="00332EE5"/>
    <w:rsid w:val="003340BC"/>
    <w:rsid w:val="003470BD"/>
    <w:rsid w:val="0036687A"/>
    <w:rsid w:val="00385FE1"/>
    <w:rsid w:val="00390DBD"/>
    <w:rsid w:val="00394B60"/>
    <w:rsid w:val="00395B74"/>
    <w:rsid w:val="00420273"/>
    <w:rsid w:val="004473F4"/>
    <w:rsid w:val="00485688"/>
    <w:rsid w:val="004952DC"/>
    <w:rsid w:val="004969B3"/>
    <w:rsid w:val="0053121C"/>
    <w:rsid w:val="00540F47"/>
    <w:rsid w:val="00545510"/>
    <w:rsid w:val="00554634"/>
    <w:rsid w:val="005C17EC"/>
    <w:rsid w:val="005D33FB"/>
    <w:rsid w:val="005F0256"/>
    <w:rsid w:val="00605720"/>
    <w:rsid w:val="006606F8"/>
    <w:rsid w:val="006649D1"/>
    <w:rsid w:val="006E2C09"/>
    <w:rsid w:val="00761770"/>
    <w:rsid w:val="007A73EC"/>
    <w:rsid w:val="007C79DA"/>
    <w:rsid w:val="007F1AE2"/>
    <w:rsid w:val="007F79F3"/>
    <w:rsid w:val="008829F6"/>
    <w:rsid w:val="0088601A"/>
    <w:rsid w:val="008C14A1"/>
    <w:rsid w:val="008D7210"/>
    <w:rsid w:val="008F1022"/>
    <w:rsid w:val="00912D46"/>
    <w:rsid w:val="00921785"/>
    <w:rsid w:val="00944D40"/>
    <w:rsid w:val="00951B08"/>
    <w:rsid w:val="009A0D6A"/>
    <w:rsid w:val="009C6BD6"/>
    <w:rsid w:val="00A30EBC"/>
    <w:rsid w:val="00A354B3"/>
    <w:rsid w:val="00A40766"/>
    <w:rsid w:val="00A54A9B"/>
    <w:rsid w:val="00A730EA"/>
    <w:rsid w:val="00AA382B"/>
    <w:rsid w:val="00AB3FC8"/>
    <w:rsid w:val="00AB6DEF"/>
    <w:rsid w:val="00AC48CC"/>
    <w:rsid w:val="00B143B9"/>
    <w:rsid w:val="00B24EEE"/>
    <w:rsid w:val="00B410CE"/>
    <w:rsid w:val="00B4429F"/>
    <w:rsid w:val="00B73B02"/>
    <w:rsid w:val="00BA7486"/>
    <w:rsid w:val="00BB1DDA"/>
    <w:rsid w:val="00BF05D7"/>
    <w:rsid w:val="00BF05EE"/>
    <w:rsid w:val="00BF3F7E"/>
    <w:rsid w:val="00C408C4"/>
    <w:rsid w:val="00C76F8A"/>
    <w:rsid w:val="00C81615"/>
    <w:rsid w:val="00C84176"/>
    <w:rsid w:val="00CB3C5E"/>
    <w:rsid w:val="00CE798F"/>
    <w:rsid w:val="00D86F3F"/>
    <w:rsid w:val="00D91EEE"/>
    <w:rsid w:val="00DB7C2B"/>
    <w:rsid w:val="00DD3100"/>
    <w:rsid w:val="00DF0201"/>
    <w:rsid w:val="00DF1527"/>
    <w:rsid w:val="00E01011"/>
    <w:rsid w:val="00E01904"/>
    <w:rsid w:val="00E1066C"/>
    <w:rsid w:val="00E21773"/>
    <w:rsid w:val="00E50825"/>
    <w:rsid w:val="00E51F00"/>
    <w:rsid w:val="00E65098"/>
    <w:rsid w:val="00E9631A"/>
    <w:rsid w:val="00F015B7"/>
    <w:rsid w:val="00F2340A"/>
    <w:rsid w:val="00F26530"/>
    <w:rsid w:val="00F40415"/>
    <w:rsid w:val="00F725D6"/>
    <w:rsid w:val="00FC21F8"/>
    <w:rsid w:val="00FF2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FB0606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4B60"/>
  </w:style>
  <w:style w:type="paragraph" w:styleId="10">
    <w:name w:val="heading 1"/>
    <w:basedOn w:val="a"/>
    <w:next w:val="a"/>
    <w:link w:val="11"/>
    <w:qFormat/>
    <w:rsid w:val="0032741F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32741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1F117B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F24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1F24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32741F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1F117B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1F117B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1F117B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1F11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F117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1F117B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1F117B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1F11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1F117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1F117B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1F117B"/>
    <w:rPr>
      <w:color w:val="0000FF"/>
      <w:u w:val="single"/>
    </w:rPr>
  </w:style>
  <w:style w:type="table" w:styleId="ac">
    <w:name w:val="Table Grid"/>
    <w:basedOn w:val="a1"/>
    <w:uiPriority w:val="59"/>
    <w:rsid w:val="001F117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20">
    <w:name w:val="Заголовок 2 Знак"/>
    <w:basedOn w:val="a0"/>
    <w:link w:val="2"/>
    <w:uiPriority w:val="9"/>
    <w:rsid w:val="0032741F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TOC Heading"/>
    <w:basedOn w:val="10"/>
    <w:next w:val="a"/>
    <w:uiPriority w:val="39"/>
    <w:semiHidden/>
    <w:unhideWhenUsed/>
    <w:qFormat/>
    <w:rsid w:val="0021047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210475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210475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210475"/>
    <w:pPr>
      <w:spacing w:after="100"/>
      <w:ind w:left="220"/>
    </w:pPr>
  </w:style>
  <w:style w:type="paragraph" w:styleId="ae">
    <w:name w:val="Balloon Text"/>
    <w:basedOn w:val="a"/>
    <w:link w:val="af"/>
    <w:uiPriority w:val="99"/>
    <w:semiHidden/>
    <w:unhideWhenUsed/>
    <w:rsid w:val="002104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10475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F24B7"/>
    <w:rPr>
      <w:rFonts w:asciiTheme="majorHAnsi" w:eastAsiaTheme="majorEastAsia" w:hAnsiTheme="majorHAnsi" w:cstheme="majorBidi"/>
      <w:b/>
      <w:bCs/>
      <w:iCs/>
      <w:sz w:val="24"/>
    </w:rPr>
  </w:style>
  <w:style w:type="character" w:customStyle="1" w:styleId="50">
    <w:name w:val="Заголовок 5 Знак"/>
    <w:basedOn w:val="a0"/>
    <w:link w:val="5"/>
    <w:uiPriority w:val="9"/>
    <w:rsid w:val="001F24B7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af0">
    <w:name w:val="header"/>
    <w:basedOn w:val="a"/>
    <w:link w:val="af1"/>
    <w:uiPriority w:val="99"/>
    <w:unhideWhenUsed/>
    <w:rsid w:val="00E0190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E01904"/>
  </w:style>
  <w:style w:type="character" w:customStyle="1" w:styleId="211pt">
    <w:name w:val="Основной текст (2) + 11 pt"/>
    <w:basedOn w:val="a0"/>
    <w:rsid w:val="00E5082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F4440D-3D8F-5747-B62C-FD76FFB2B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vera30995@gmail.com</cp:lastModifiedBy>
  <cp:revision>18</cp:revision>
  <cp:lastPrinted>2017-02-09T13:20:00Z</cp:lastPrinted>
  <dcterms:created xsi:type="dcterms:W3CDTF">2017-07-25T11:26:00Z</dcterms:created>
  <dcterms:modified xsi:type="dcterms:W3CDTF">2021-10-24T04:38:00Z</dcterms:modified>
</cp:coreProperties>
</file>